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c9220bbfd0f99a89ae1add2b1863934a68baea5"/>
    <w:p>
      <w:pPr>
        <w:pStyle w:val="Heading1"/>
      </w:pPr>
      <w:r>
        <w:t xml:space="preserve">Cover Letter for Banker Position in United States Los Angeles</w:t>
      </w:r>
    </w:p>
    <w:p>
      <w:pPr>
        <w:pStyle w:val="FirstParagraph"/>
      </w:pPr>
      <w:r>
        <w:t xml:space="preserve">Dear [Hiring Manager's Name],</w:t>
      </w:r>
    </w:p>
    <w:p>
      <w:pPr>
        <w:pStyle w:val="BodyText"/>
      </w:pPr>
      <w:r>
        <w:t xml:space="preserve">I am writing to express my sincere interest in the Banker position at your esteemed institution, located in the vibrant and dynamic city of Los Angeles, California. As a dedicated banking professional with over [X years] of experience in financial services, I am eager to contribute my expertise, leadership skills, and passion for client-centric solutions to support your organization’s mission of excellence in the United States Los Angeles market.</w:t>
      </w:r>
    </w:p>
    <w:p>
      <w:pPr>
        <w:pStyle w:val="BodyText"/>
      </w:pPr>
      <w:r>
        <w:t xml:space="preserve">Having worked extensively within the banking sector, I have developed a deep understanding of the unique challenges and opportunities that come with serving clients in one of the most economically diverse regions in the United States. Los Angeles, with its bustling financial landscape and multicultural population, represents a critical hub for innovation and growth. My background as a Banker has equipped me to navigate this environment effectively, ensuring that I can deliver tailored financial solutions while upholding the highest standards of integrity and service.</w:t>
      </w:r>
    </w:p>
    <w:bookmarkStart w:id="20" w:name="why-i-am-a-strong-fit-for-your-team"/>
    <w:p>
      <w:pPr>
        <w:pStyle w:val="Heading2"/>
      </w:pPr>
      <w:r>
        <w:t xml:space="preserve">Why I Am a Strong Fit for Your Team</w:t>
      </w:r>
    </w:p>
    <w:p>
      <w:pPr>
        <w:pStyle w:val="FirstParagraph"/>
      </w:pPr>
      <w:r>
        <w:t xml:space="preserve">As a seasoned Banker, I have consistently demonstrated the ability to build long-term relationships with clients, whether they are individuals seeking personal financial guidance or businesses requiring strategic capital solutions. My career has been defined by a commitment to understanding the specific needs of each client and providing actionable advice that aligns with their goals. In Los Angeles, where the financial ecosystem is as diverse as its population, this approach is essential to fostering trust and driving growth.</w:t>
      </w:r>
    </w:p>
    <w:p>
      <w:pPr>
        <w:pStyle w:val="BodyText"/>
      </w:pPr>
      <w:r>
        <w:t xml:space="preserve">One of my core strengths lies in my ability to adapt to evolving market conditions while maintaining a focus on compliance and risk management. The United States banking industry operates within a complex regulatory framework, and I have consistently stayed abreast of changes in laws, such as the Dodd-Frank Act and other federal guidelines, to ensure that all transactions are conducted ethically and transparently. This expertise is particularly valuable in Los Angeles, where the concentration of multinational corporations, startups, and small businesses demands a nuanced understanding of financial regulations.</w:t>
      </w:r>
    </w:p>
    <w:p>
      <w:pPr>
        <w:pStyle w:val="BodyText"/>
      </w:pPr>
      <w:r>
        <w:t xml:space="preserve">Furthermore, my experience in [specific area of banking, e.g., commercial lending, wealth management, or retail banking] has honed my skills in analyzing financial data, assessing creditworthiness, and designing customized solutions. For example, during my tenure at [previous employer], I spearheaded a client acquisition initiative that increased our portfolio by 25% within a year. This success was driven by my ability to listen to clients’ concerns and offer innovative products that met their needs—whether it was helping a local entrepreneur secure funding for expansion or guiding a family through retirement planning.</w:t>
      </w:r>
    </w:p>
    <w:bookmarkEnd w:id="20"/>
    <w:bookmarkStart w:id="21" w:name="X632396c9143443464cca3ff7a72defa69331485"/>
    <w:p>
      <w:pPr>
        <w:pStyle w:val="Heading2"/>
      </w:pPr>
      <w:r>
        <w:t xml:space="preserve">Understanding the Los Angeles Banking Landscape</w:t>
      </w:r>
    </w:p>
    <w:p>
      <w:pPr>
        <w:pStyle w:val="FirstParagraph"/>
      </w:pPr>
      <w:r>
        <w:t xml:space="preserve">The United States Los Angeles region is home to some of the nation’s largest financial institutions, as well as a thriving ecosystem of fintech companies and community banks. As a Banker in this area, it is imperative to balance the demands of large-scale operations with the personalized attention that many clients expect. I have experience working in both corporate and community banking settings, which has allowed me to appreciate the value of fostering relationships while leveraging technology to improve efficiency.</w:t>
      </w:r>
    </w:p>
    <w:p>
      <w:pPr>
        <w:pStyle w:val="BodyText"/>
      </w:pPr>
      <w:r>
        <w:t xml:space="preserve">In Los Angeles, where the economy is driven by industries such as entertainment, technology, and international trade, my ability to connect with clients from diverse backgrounds is a significant asset. I have worked with clients ranging from Hollywood producers seeking financial advice for their projects to immigrant families establishing credit histories. This experience has taught me the importance of cultural sensitivity and communication skills in delivering exceptional service.</w:t>
      </w:r>
    </w:p>
    <w:bookmarkEnd w:id="21"/>
    <w:bookmarkStart w:id="22" w:name="why-i-want-to-join-your-organization"/>
    <w:p>
      <w:pPr>
        <w:pStyle w:val="Heading2"/>
      </w:pPr>
      <w:r>
        <w:t xml:space="preserve">Why I Want to Join Your Organization</w:t>
      </w:r>
    </w:p>
    <w:p>
      <w:pPr>
        <w:pStyle w:val="FirstParagraph"/>
      </w:pPr>
      <w:r>
        <w:t xml:space="preserve">I am particularly drawn to your organization because of its reputation for [mention specific values or achievements, e.g., "innovation in financial technology," "commitment to community development," or "excellence in customer service"]. As a Banker, I believe that the best institutions are those that prioritize both profitability and social responsibility. Your focus on [specific initiative, e.g., "sustainable banking practices" or "supporting local businesses"] aligns perfectly with my personal and professional values.</w:t>
      </w:r>
    </w:p>
    <w:p>
      <w:pPr>
        <w:pStyle w:val="BodyText"/>
      </w:pPr>
      <w:r>
        <w:t xml:space="preserve">Additionally, I am excited about the opportunity to contribute to your team in Los Angeles, a city that thrives on creativity and resilience. The challenges of operating in such a competitive market have always motivated me to push boundaries and explore new ways to serve clients. Whether it’s leveraging digital banking tools or providing hands-on guidance during economic fluctuations, I am committed to ensuring that every client feels supported and empowered.</w:t>
      </w:r>
    </w:p>
    <w:bookmarkEnd w:id="22"/>
    <w:bookmarkStart w:id="23" w:name="my-vision-for-the-future"/>
    <w:p>
      <w:pPr>
        <w:pStyle w:val="Heading2"/>
      </w:pPr>
      <w:r>
        <w:t xml:space="preserve">My Vision for the Future</w:t>
      </w:r>
    </w:p>
    <w:p>
      <w:pPr>
        <w:pStyle w:val="FirstParagraph"/>
      </w:pPr>
      <w:r>
        <w:t xml:space="preserve">Looking ahead, I am eager to bring my expertise in financial services to your organization and contribute to its continued success in the United States Los Angeles market. I envision a future where I can collaborate with your team to develop innovative products, enhance customer experiences, and strengthen the financial well-being of our community. My goal is not only to meet but exceed expectations by combining my technical knowledge with a genuine passion for banking.</w:t>
      </w:r>
    </w:p>
    <w:p>
      <w:pPr>
        <w:pStyle w:val="BodyText"/>
      </w:pPr>
      <w:r>
        <w:t xml:space="preserve">I would welcome the opportunity to discuss how my background and skills align with your needs. Please feel free to contact me at [your phone number] or [your email address] at your earliest convenience. Thank you for considering my application, and I look forward to the possibility of contributing to your team as a Banker in Los Angele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United States Los Angeles</dc:title>
  <dc:creator/>
  <dc:language>en</dc:language>
  <cp:keywords/>
  <dcterms:created xsi:type="dcterms:W3CDTF">2026-07-25T02:44:40Z</dcterms:created>
  <dcterms:modified xsi:type="dcterms:W3CDTF">2026-07-25T02:44:40Z</dcterms:modified>
</cp:coreProperties>
</file>

<file path=docProps/custom.xml><?xml version="1.0" encoding="utf-8"?>
<Properties xmlns="http://schemas.openxmlformats.org/officeDocument/2006/custom-properties" xmlns:vt="http://schemas.openxmlformats.org/officeDocument/2006/docPropsVTypes"/>
</file>